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52fd5938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7712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975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3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6C27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DDB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954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4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1B96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C47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DFB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52fd5938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8:06Z</dcterms:created>
  <dcterms:modified xsi:type="dcterms:W3CDTF">2022-12-05T15:05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